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he Azure CLI is a good choice for anyone new to Azure command line and scripting. Its simple syntax and cross-platform compatibility help reduce the risk of errors when performing regular and repetitive tasks. In this module, you used the Azure CLI commands to create a resource group, and deploy a web app by using a small set of commands. These commands could be combined into a shell script as part of automation solution.</w:t>
      </w:r>
    </w:p>
    <w:bookmarkStart w:id="2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bookmarkEnd w:id="20"/>
    <w:bookmarkStart w:id="23" w:name="check-your-knowledge"/>
    <w:p>
      <w:pPr>
        <w:pStyle w:val="Heading2"/>
      </w:pPr>
      <w:r>
        <w:t xml:space="preserve">Check your knowledge</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 TargetMode="External" /><Relationship Type="http://schemas.openxmlformats.org/officeDocument/2006/relationships/hyperlink" Id="rId22"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 TargetMode="External" /><Relationship Type="http://schemas.openxmlformats.org/officeDocument/2006/relationships/hyperlink" Id="rId22"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3Z</dcterms:created>
  <dcterms:modified xsi:type="dcterms:W3CDTF">2022-04-15T15:12:03Z</dcterms:modified>
</cp:coreProperties>
</file>

<file path=docProps/custom.xml><?xml version="1.0" encoding="utf-8"?>
<Properties xmlns="http://schemas.openxmlformats.org/officeDocument/2006/custom-properties" xmlns:vt="http://schemas.openxmlformats.org/officeDocument/2006/docPropsVTypes"/>
</file>